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bortion-and-family-planning"/>
    <w:p>
      <w:pPr>
        <w:pStyle w:val="Heading1"/>
      </w:pPr>
      <w:r>
        <w:t xml:space="preserve">Abortion And Family Planning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n-Alive Abortion Survivors Protection Ac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